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Melbourne</w:t>
      </w:r>
      <w:r>
        <w:t xml:space="preserve"> </w:t>
      </w:r>
      <w:r>
        <w:t xml:space="preserve">Australia</w:t>
      </w:r>
    </w:p>
    <w:bookmarkStart w:id="21" w:name="X2c3d3e866efc6e74de015c25164e4b3f3a648ae"/>
    <w:p>
      <w:pPr>
        <w:pStyle w:val="Heading1"/>
      </w:pPr>
      <w:r>
        <w:t xml:space="preserve">Internship Application Letter for Marketing Manager Role</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bookmarkStart w:id="20" w:name="X141a89372b4074cd05571b4e213bb2f3433e4d6"/>
    <w:p>
      <w:pPr>
        <w:pStyle w:val="Heading2"/>
      </w:pPr>
      <w:r>
        <w:t xml:space="preserve">Subject: Internship Application Letter for Marketing Manager Internship Position</w:t>
      </w:r>
    </w:p>
    <w:p>
      <w:pPr>
        <w:pStyle w:val="FirstParagraph"/>
      </w:pPr>
      <w:r>
        <w:t xml:space="preserve">Dear Hiring Manager,</w:t>
      </w:r>
    </w:p>
    <w:p>
      <w:pPr>
        <w:pStyle w:val="BodyText"/>
      </w:pPr>
      <w:r>
        <w:t xml:space="preserve">It is with genuine enthusiasm that I submit my application for the Marketing Manager Internship position at [Company Name] in Melbourne, Australia. As a highly motivated and creatively driven marketing student completing my Bachelor of Business (Marketing) at RMIT University, I have meticulously aligned my academic pursuits and practical experiences with the dynamic marketing landscape of Australia Melbourne. This Internship Application Letter serves not only as my formal submission but as a testament to my profound commitment to contributing meaningfully within the Australian marketing ecosystem.</w:t>
      </w:r>
    </w:p>
    <w:p>
      <w:pPr>
        <w:pStyle w:val="BodyText"/>
      </w:pPr>
      <w:r>
        <w:t xml:space="preserve">My fascination with marketing in Australia Melbourne began during a semester-long project analyzing consumer behaviour for local coffee chains across Melbourne’s laneways. I discovered how uniquely Melbourne’s blend of multicultural influences, vibrant street art culture, and strong community ethos creates an exceptional canvas for innovative marketing strategies. This insight propelled me to pursue advanced coursework in Australian Consumer Behaviour and Digital Marketing Strategy at RMIT, where I consistently ranked in the top 10% of my cohort. My academic journey has been complemented by practical experiences including a volunteer role with Melbourne’s renowned "Fringe Festival" marketing team, where I assisted in developing social media campaigns targeting Gen-Z audiences across Australia’s major cities – directly applicable to your brand’s engagement goals.</w:t>
      </w:r>
    </w:p>
    <w:p>
      <w:pPr>
        <w:pStyle w:val="BodyText"/>
      </w:pPr>
      <w:r>
        <w:t xml:space="preserve">What particularly excites me about this opportunity is how deeply it aligns with my understanding of contemporary marketing needs in Australia Melbourne. I recognize that successful marketing here requires more than just global trends – it demands authentic localisation. For instance, during my internship with "Vegemite Brand Experience" (a hypothetical Australian brand case study), I developed a campaign leveraging Melbourne’s iconic laneway culture and "Aussie hospitality" values, resulting in a 27% engagement increase among local consumers. This experience cemented my belief that marketing excellence in Australia Melbourne stems from understanding nuanced cultural touchpoints – whether it’s the significance of Friday night footy gatherings for Telstra campaigns or the rise of "buy local" movements during Melbourne Cup week.</w:t>
      </w:r>
    </w:p>
    <w:p>
      <w:pPr>
        <w:pStyle w:val="BodyText"/>
      </w:pPr>
      <w:r>
        <w:t xml:space="preserve">I am confident that my skillset directly supports the requirements outlined for this Marketing Manager Internship. My technical proficiency includes:</w:t>
      </w:r>
    </w:p>
    <w:p>
      <w:pPr>
        <w:numPr>
          <w:ilvl w:val="0"/>
          <w:numId w:val="1001"/>
        </w:numPr>
        <w:pStyle w:val="Compact"/>
      </w:pPr>
      <w:r>
        <w:t xml:space="preserve">Advanced analytics using Google Analytics and Meta Business Suite</w:t>
      </w:r>
    </w:p>
    <w:p>
      <w:pPr>
        <w:numPr>
          <w:ilvl w:val="0"/>
          <w:numId w:val="1001"/>
        </w:numPr>
        <w:pStyle w:val="Compact"/>
      </w:pPr>
      <w:r>
        <w:t xml:space="preserve">Content creation for Australian social media platforms (TikTok, Instagram)</w:t>
      </w:r>
    </w:p>
    <w:p>
      <w:pPr>
        <w:numPr>
          <w:ilvl w:val="0"/>
          <w:numId w:val="1001"/>
        </w:numPr>
        <w:pStyle w:val="Compact"/>
      </w:pPr>
      <w:r>
        <w:t xml:space="preserve">Experience with Australian SEO tools like SEMrush tailored to local search trends</w:t>
      </w:r>
    </w:p>
    <w:p>
      <w:pPr>
        <w:numPr>
          <w:ilvl w:val="0"/>
          <w:numId w:val="1001"/>
        </w:numPr>
        <w:pStyle w:val="Compact"/>
      </w:pPr>
      <w:r>
        <w:t xml:space="preserve">Familiarity with Australia’s Advertising Standards Board guidelines</w:t>
      </w:r>
    </w:p>
    <w:p>
      <w:pPr>
        <w:pStyle w:val="FirstParagraph"/>
      </w:pPr>
      <w:r>
        <w:t xml:space="preserve">Beyond technical skills, my adaptability has been honed through navigating Melbourne’s fast-paced environment. Having recently completed a three-month internship at a Melbourne-based fintech startup during the height of the 2023 Australian economic uncertainty, I successfully managed a rebranding campaign that maintained brand consistency while adapting messaging to address consumer concerns – an experience directly transferable to your current market positioning needs.</w:t>
      </w:r>
    </w:p>
    <w:p>
      <w:pPr>
        <w:pStyle w:val="BodyText"/>
      </w:pPr>
      <w:r>
        <w:t xml:space="preserve">What truly sets me apart is my deep immersion in Melbourne’s creative community. I actively participate in "Marketing Melbourne Meetups," regularly attend the Australian Marketing Institute’s events at Southbank, and have collaborated on projects with local startups like "Brewed Awakening" (a Melbourne-based coffee roaster). This isn’t just networking – it’s about understanding how marketing operates within Australia Melbourne’s unique ecosystem where creativity intersects with commercial viability. I understand that for brands operating in this city, success requires respecting the local culture while innovating beyond expectations.</w:t>
      </w:r>
    </w:p>
    <w:p>
      <w:pPr>
        <w:pStyle w:val="BodyText"/>
      </w:pPr>
      <w:r>
        <w:t xml:space="preserve">I am particularly drawn to [Company Name]’s recent work on [mention specific campaign or initiative – e.g., "the 'Melbourne Made' sustainability campaign"] because it demonstrates an understanding that marketing in Australia Melbourne must balance global standards with authentic local storytelling. Your approach to community engagement through partnerships like the "City of Melbourne Youth Art Program" resonates deeply with my belief that effective marketing creates meaningful connections within Australian communities.</w:t>
      </w:r>
    </w:p>
    <w:p>
      <w:pPr>
        <w:pStyle w:val="BodyText"/>
      </w:pPr>
      <w:r>
        <w:t xml:space="preserve">As I prepare to graduate, my focus is firmly on building a career rooted in Australia’s vibrant marketing scene. I’ve researched Melbourne’s job market extensively and understand that the city offers unparalleled opportunities for growth in sectors ranging from creative agencies to major corporate headquarters – all while maintaining an exceptional work-life balance that aligns with Australian values. This Internship Application Letter represents my earnest desire to contribute to your team as I begin this journey in Australia Melbourne, where I envision building a long-term career.</w:t>
      </w:r>
    </w:p>
    <w:p>
      <w:pPr>
        <w:pStyle w:val="BodyText"/>
      </w:pPr>
      <w:r>
        <w:t xml:space="preserve">I am eager to bring my fresh perspective, analytical skills, and genuine passion for Australian marketing culture to [Company Name]. My ability to quickly grasp complex market dynamics – demonstrated through my academic achievements and practical experience – positions me well to support your Marketing Manager in driving impactful campaigns across Melbourne’s diverse consumer landscape. I would welcome the opportunity to discuss how my proactive approach can contribute to your team’s success within Australia Melbourne's competitive yet collaborative marketing environment.</w:t>
      </w:r>
    </w:p>
    <w:p>
      <w:pPr>
        <w:pStyle w:val="BodyText"/>
      </w:pPr>
      <w:r>
        <w:t xml:space="preserve">Thank you for considering this Internship Application Letter. I have attached my resume and academic transcripts for your review, and I look forward to the possibility of discussing this exciting opportunity in person. Please feel free to contact me at your earliest convenience via email or phon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Melbourne Australia</dc:title>
  <dc:creator/>
  <dc:language>en</dc:language>
  <cp:keywords/>
  <dcterms:created xsi:type="dcterms:W3CDTF">2026-07-23T01:36:11Z</dcterms:created>
  <dcterms:modified xsi:type="dcterms:W3CDTF">2026-07-23T01:36:11Z</dcterms:modified>
</cp:coreProperties>
</file>

<file path=docProps/custom.xml><?xml version="1.0" encoding="utf-8"?>
<Properties xmlns="http://schemas.openxmlformats.org/officeDocument/2006/custom-properties" xmlns:vt="http://schemas.openxmlformats.org/officeDocument/2006/docPropsVTypes"/>
</file>